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17BEA1B" w:rsidR="00764914" w:rsidRPr="00B4235A" w:rsidRDefault="00FD2885" w:rsidP="00B4235A">
      <w:pPr>
        <w:pStyle w:val="Heading1"/>
        <w:jc w:val="center"/>
        <w:rPr>
          <w:lang w:val="bg-BG"/>
        </w:rPr>
      </w:pPr>
      <w:r>
        <w:t>Food Finder</w:t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ListParagraph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D6783E3" w14:textId="3545E7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</w:t>
      </w:r>
    </w:p>
    <w:p w14:paraId="7888E3CF" w14:textId="3B8785CC" w:rsidR="0030321F" w:rsidRDefault="0030321F" w:rsidP="0030321F">
      <w:pPr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246F9DE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18BF551" w14:textId="6ADB6FFA" w:rsidR="009141A1" w:rsidRDefault="009141A1" w:rsidP="009141A1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71624DC2" w14:textId="77777777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</w:t>
      </w:r>
    </w:p>
    <w:p w14:paraId="00DC3B9A" w14:textId="5D7DE427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t>Print words in the same order as in the problem's description.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All letters in the given words are unique.</w:t>
      </w:r>
    </w:p>
    <w:p w14:paraId="6637436A" w14:textId="25BBA49F" w:rsidR="003F21EA" w:rsidRPr="00697B01" w:rsidRDefault="003F21EA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E0065">
              <w:rPr>
                <w:rStyle w:val="Strong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FA4F" w14:textId="77777777" w:rsidR="002E14B5" w:rsidRPr="002E14B5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a o y</w:t>
            </w:r>
          </w:p>
          <w:p w14:paraId="1B10E09C" w14:textId="7F977353" w:rsidR="005D18FD" w:rsidRPr="004B15C3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b h p j r n k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A96D" w14:textId="77777777" w:rsidR="002E14B5" w:rsidRPr="002E14B5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Words found: 1</w:t>
            </w:r>
          </w:p>
          <w:p w14:paraId="61689DF4" w14:textId="57CEC8CF" w:rsidR="005D18FD" w:rsidRPr="004B15C3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pork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C04A9" w14:textId="77777777" w:rsidR="008254C6" w:rsidRDefault="008254C6" w:rsidP="008068A2">
      <w:pPr>
        <w:spacing w:after="0" w:line="240" w:lineRule="auto"/>
      </w:pPr>
      <w:r>
        <w:separator/>
      </w:r>
    </w:p>
  </w:endnote>
  <w:endnote w:type="continuationSeparator" w:id="0">
    <w:p w14:paraId="2C695B29" w14:textId="77777777" w:rsidR="008254C6" w:rsidRDefault="008254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0BCD4" w14:textId="77777777" w:rsidR="008254C6" w:rsidRDefault="008254C6" w:rsidP="008068A2">
      <w:pPr>
        <w:spacing w:after="0" w:line="240" w:lineRule="auto"/>
      </w:pPr>
      <w:r>
        <w:separator/>
      </w:r>
    </w:p>
  </w:footnote>
  <w:footnote w:type="continuationSeparator" w:id="0">
    <w:p w14:paraId="5EB529F1" w14:textId="77777777" w:rsidR="008254C6" w:rsidRDefault="008254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1"/>
  </w:num>
  <w:num w:numId="14">
    <w:abstractNumId w:val="36"/>
  </w:num>
  <w:num w:numId="15">
    <w:abstractNumId w:val="11"/>
  </w:num>
  <w:num w:numId="16">
    <w:abstractNumId w:val="41"/>
  </w:num>
  <w:num w:numId="17">
    <w:abstractNumId w:val="29"/>
  </w:num>
  <w:num w:numId="18">
    <w:abstractNumId w:val="45"/>
  </w:num>
  <w:num w:numId="19">
    <w:abstractNumId w:val="38"/>
  </w:num>
  <w:num w:numId="20">
    <w:abstractNumId w:val="22"/>
  </w:num>
  <w:num w:numId="21">
    <w:abstractNumId w:val="35"/>
  </w:num>
  <w:num w:numId="22">
    <w:abstractNumId w:val="13"/>
  </w:num>
  <w:num w:numId="23">
    <w:abstractNumId w:val="17"/>
  </w:num>
  <w:num w:numId="24">
    <w:abstractNumId w:val="2"/>
  </w:num>
  <w:num w:numId="25">
    <w:abstractNumId w:val="7"/>
  </w:num>
  <w:num w:numId="26">
    <w:abstractNumId w:val="20"/>
  </w:num>
  <w:num w:numId="27">
    <w:abstractNumId w:val="40"/>
  </w:num>
  <w:num w:numId="28">
    <w:abstractNumId w:val="21"/>
  </w:num>
  <w:num w:numId="29">
    <w:abstractNumId w:val="44"/>
  </w:num>
  <w:num w:numId="30">
    <w:abstractNumId w:val="25"/>
  </w:num>
  <w:num w:numId="31">
    <w:abstractNumId w:val="12"/>
  </w:num>
  <w:num w:numId="32">
    <w:abstractNumId w:val="39"/>
  </w:num>
  <w:num w:numId="33">
    <w:abstractNumId w:val="42"/>
  </w:num>
  <w:num w:numId="34">
    <w:abstractNumId w:val="27"/>
  </w:num>
  <w:num w:numId="35">
    <w:abstractNumId w:val="43"/>
  </w:num>
  <w:num w:numId="36">
    <w:abstractNumId w:val="6"/>
  </w:num>
  <w:num w:numId="37">
    <w:abstractNumId w:val="26"/>
  </w:num>
  <w:num w:numId="38">
    <w:abstractNumId w:val="16"/>
  </w:num>
  <w:num w:numId="39">
    <w:abstractNumId w:val="34"/>
  </w:num>
  <w:num w:numId="40">
    <w:abstractNumId w:val="19"/>
  </w:num>
  <w:num w:numId="41">
    <w:abstractNumId w:val="9"/>
  </w:num>
  <w:num w:numId="42">
    <w:abstractNumId w:val="24"/>
  </w:num>
  <w:num w:numId="43">
    <w:abstractNumId w:val="14"/>
  </w:num>
  <w:num w:numId="44">
    <w:abstractNumId w:val="31"/>
  </w:num>
  <w:num w:numId="45">
    <w:abstractNumId w:val="18"/>
  </w:num>
  <w:num w:numId="46">
    <w:abstractNumId w:val="30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421D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4C6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1-10-23T05:58:00Z</dcterms:created>
  <dcterms:modified xsi:type="dcterms:W3CDTF">2021-10-23T05:58:00Z</dcterms:modified>
  <cp:category>programming, education, software engineering, software development</cp:category>
</cp:coreProperties>
</file>